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205883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839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3059894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ISS BRIDGE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29 Montpellier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old Bat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rrogat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North 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G2 0L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5: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5: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20588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69141 - FIT OF DOOR Excessive door to frame ga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839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46Z</dcterms:created>
  <dcterms:modified xsi:type="dcterms:W3CDTF">2024-04-25T10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